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Percentage of people in employm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-6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71C1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8.5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Percentage of physically active children and young peop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-16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D2C2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7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Percentage reporting a long-term Musculoskeletal proble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F2D2D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8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HIV late diagnosis in people first diagnosed with HIV in the U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7313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21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ancer screening coverage: 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-70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F403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29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Hospital admissions caused by unintentional and deliberate inju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F403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2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A5A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4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-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59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liver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433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3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C9C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53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Percentage of cancers diagnosed at stages 1 and 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463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32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all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524D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3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76D6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41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djusted antibiotic prescribing in primary care by the NH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686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40.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11:43:03Z</dcterms:created>
  <dcterms:modified xsi:type="dcterms:W3CDTF">2022-12-05T11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